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60D7A" w:rsidRPr="00460D7A" w:rsidRDefault="00460D7A" w:rsidP="00460D7A">
      <w:pPr>
        <w:rPr>
          <w:b/>
        </w:rPr>
      </w:pPr>
      <w:proofErr w:type="gramStart"/>
      <w:r w:rsidRPr="00460D7A">
        <w:rPr>
          <w:b/>
        </w:rPr>
        <w:t>1.What</w:t>
      </w:r>
      <w:proofErr w:type="gramEnd"/>
      <w:r w:rsidRPr="00460D7A">
        <w:rPr>
          <w:b/>
        </w:rPr>
        <w:t xml:space="preserve"> are functions in Python?</w:t>
      </w:r>
    </w:p>
    <w:p w:rsidR="00460D7A" w:rsidRDefault="00460D7A" w:rsidP="00460D7A">
      <w:r>
        <w:t xml:space="preserve">A function is a block of code which is executed only when a call is made to the function. </w:t>
      </w:r>
      <w:proofErr w:type="gramStart"/>
      <w:r>
        <w:t>def</w:t>
      </w:r>
      <w:proofErr w:type="gramEnd"/>
      <w:r>
        <w:t xml:space="preserve"> keyword is used to define a particular function as shown below:</w:t>
      </w:r>
    </w:p>
    <w:p w:rsidR="00460D7A" w:rsidRDefault="00460D7A" w:rsidP="00460D7A"/>
    <w:p w:rsidR="00460D7A" w:rsidRDefault="00460D7A" w:rsidP="00460D7A">
      <w:proofErr w:type="gramStart"/>
      <w:r>
        <w:t>def</w:t>
      </w:r>
      <w:proofErr w:type="gramEnd"/>
      <w:r>
        <w:t xml:space="preserve"> function():</w:t>
      </w:r>
    </w:p>
    <w:p w:rsidR="00460D7A" w:rsidRDefault="00460D7A" w:rsidP="00460D7A">
      <w:proofErr w:type="gramStart"/>
      <w:r>
        <w:t>print(</w:t>
      </w:r>
      <w:proofErr w:type="gramEnd"/>
      <w:r>
        <w:t xml:space="preserve">"Hi, Welcome to </w:t>
      </w:r>
      <w:proofErr w:type="spellStart"/>
      <w:r>
        <w:t>Intellipaat</w:t>
      </w:r>
      <w:proofErr w:type="spellEnd"/>
      <w:r>
        <w:t>")</w:t>
      </w:r>
    </w:p>
    <w:p w:rsidR="00460D7A" w:rsidRDefault="00460D7A" w:rsidP="00460D7A">
      <w:proofErr w:type="gramStart"/>
      <w:r>
        <w:t>function(</w:t>
      </w:r>
      <w:proofErr w:type="gramEnd"/>
      <w:r>
        <w:t>); # call to the function</w:t>
      </w:r>
    </w:p>
    <w:p w:rsidR="00460D7A" w:rsidRDefault="00460D7A" w:rsidP="00460D7A">
      <w:r>
        <w:t>Output:</w:t>
      </w:r>
    </w:p>
    <w:p w:rsidR="00460D7A" w:rsidRDefault="00460D7A" w:rsidP="00460D7A">
      <w:r>
        <w:t xml:space="preserve">Hi, Welcome to </w:t>
      </w:r>
      <w:proofErr w:type="spellStart"/>
      <w:r>
        <w:t>Intellipaat</w:t>
      </w:r>
      <w:proofErr w:type="spellEnd"/>
    </w:p>
    <w:p w:rsidR="00460D7A" w:rsidRPr="00460D7A" w:rsidRDefault="00460D7A" w:rsidP="00460D7A">
      <w:pPr>
        <w:rPr>
          <w:b/>
        </w:rPr>
      </w:pPr>
      <w:r w:rsidRPr="00460D7A">
        <w:rPr>
          <w:b/>
        </w:rPr>
        <w:t>2. What is a dictionary in Python?</w:t>
      </w:r>
    </w:p>
    <w:p w:rsidR="00460D7A" w:rsidRDefault="00460D7A" w:rsidP="00460D7A">
      <w:r>
        <w:t>Python dictionary is one of the supported data types in Python. It is an unordered collection of elements. The elements in dictionaries are stored as key–value pairs. Dictionaries are indexed by keys.</w:t>
      </w:r>
    </w:p>
    <w:p w:rsidR="00460D7A" w:rsidRDefault="00460D7A" w:rsidP="00460D7A"/>
    <w:p w:rsidR="00460D7A" w:rsidRDefault="00460D7A" w:rsidP="00460D7A">
      <w:r>
        <w:t>For example, below we have a dictionary named ‘</w:t>
      </w:r>
      <w:proofErr w:type="spellStart"/>
      <w:r>
        <w:t>dict</w:t>
      </w:r>
      <w:proofErr w:type="spellEnd"/>
      <w:r>
        <w:t xml:space="preserve">’. It contains two keys, Country and Capital, along </w:t>
      </w:r>
      <w:proofErr w:type="gramStart"/>
      <w:r>
        <w:t>with</w:t>
      </w:r>
      <w:proofErr w:type="gramEnd"/>
      <w:r>
        <w:t xml:space="preserve"> their corresponding values, India and New Delhi.</w:t>
      </w:r>
    </w:p>
    <w:p w:rsidR="00460D7A" w:rsidRDefault="00460D7A" w:rsidP="00460D7A"/>
    <w:p w:rsidR="00460D7A" w:rsidRDefault="00460D7A" w:rsidP="00460D7A">
      <w:r>
        <w:t>Syntax:</w:t>
      </w:r>
    </w:p>
    <w:p w:rsidR="00460D7A" w:rsidRDefault="00460D7A" w:rsidP="00460D7A"/>
    <w:p w:rsidR="00460D7A" w:rsidRDefault="00460D7A" w:rsidP="00460D7A">
      <w:proofErr w:type="spellStart"/>
      <w:proofErr w:type="gramStart"/>
      <w:r>
        <w:t>dict</w:t>
      </w:r>
      <w:proofErr w:type="spellEnd"/>
      <w:proofErr w:type="gramEnd"/>
      <w:r>
        <w:t>={‘</w:t>
      </w:r>
      <w:proofErr w:type="spellStart"/>
      <w:r>
        <w:t>Country’:’India’,’Capital’:’New</w:t>
      </w:r>
      <w:proofErr w:type="spellEnd"/>
      <w:r>
        <w:t xml:space="preserve"> Delhi’, }</w:t>
      </w:r>
    </w:p>
    <w:p w:rsidR="00460D7A" w:rsidRDefault="00460D7A" w:rsidP="00460D7A">
      <w:r>
        <w:t>Output: Country: India, Capital: New Delhi</w:t>
      </w:r>
    </w:p>
    <w:p w:rsidR="00460D7A" w:rsidRPr="00460D7A" w:rsidRDefault="00460D7A" w:rsidP="00460D7A">
      <w:pPr>
        <w:rPr>
          <w:b/>
        </w:rPr>
      </w:pPr>
      <w:r w:rsidRPr="00460D7A">
        <w:rPr>
          <w:b/>
        </w:rPr>
        <w:t>3. What are the common built-in data types in Python?</w:t>
      </w:r>
    </w:p>
    <w:p w:rsidR="00460D7A" w:rsidRDefault="00460D7A" w:rsidP="00460D7A">
      <w:r>
        <w:t>Python supports the below-mentioned built-in data types:</w:t>
      </w:r>
    </w:p>
    <w:p w:rsidR="00460D7A" w:rsidRDefault="00460D7A" w:rsidP="00460D7A"/>
    <w:p w:rsidR="00460D7A" w:rsidRDefault="00460D7A" w:rsidP="00460D7A">
      <w:r>
        <w:t>Immutable data types:</w:t>
      </w:r>
    </w:p>
    <w:p w:rsidR="00460D7A" w:rsidRDefault="00460D7A" w:rsidP="00460D7A"/>
    <w:p w:rsidR="00460D7A" w:rsidRDefault="00460D7A" w:rsidP="00460D7A">
      <w:r>
        <w:t>Number</w:t>
      </w:r>
    </w:p>
    <w:p w:rsidR="00460D7A" w:rsidRDefault="00460D7A" w:rsidP="00460D7A">
      <w:r>
        <w:t>String</w:t>
      </w:r>
    </w:p>
    <w:p w:rsidR="00460D7A" w:rsidRDefault="00460D7A" w:rsidP="00460D7A">
      <w:proofErr w:type="spellStart"/>
      <w:r>
        <w:lastRenderedPageBreak/>
        <w:t>Tuple</w:t>
      </w:r>
      <w:proofErr w:type="spellEnd"/>
    </w:p>
    <w:p w:rsidR="00460D7A" w:rsidRDefault="00460D7A" w:rsidP="00460D7A">
      <w:r>
        <w:t>Mutable data types:</w:t>
      </w:r>
    </w:p>
    <w:p w:rsidR="00460D7A" w:rsidRDefault="00460D7A" w:rsidP="00460D7A"/>
    <w:p w:rsidR="00460D7A" w:rsidRDefault="00460D7A" w:rsidP="00460D7A">
      <w:r>
        <w:t>List</w:t>
      </w:r>
    </w:p>
    <w:p w:rsidR="00460D7A" w:rsidRDefault="00460D7A" w:rsidP="00460D7A">
      <w:r>
        <w:t>Dictionary</w:t>
      </w:r>
    </w:p>
    <w:p w:rsidR="00460D7A" w:rsidRDefault="00460D7A" w:rsidP="00460D7A">
      <w:proofErr w:type="gramStart"/>
      <w:r>
        <w:t>set</w:t>
      </w:r>
      <w:proofErr w:type="gramEnd"/>
    </w:p>
    <w:p w:rsidR="00460D7A" w:rsidRPr="00460D7A" w:rsidRDefault="00460D7A" w:rsidP="00460D7A">
      <w:pPr>
        <w:rPr>
          <w:b/>
        </w:rPr>
      </w:pPr>
      <w:r w:rsidRPr="00460D7A">
        <w:rPr>
          <w:b/>
        </w:rPr>
        <w:t>4. How can you randomize the items of a list in place in Python?</w:t>
      </w:r>
    </w:p>
    <w:p w:rsidR="00460D7A" w:rsidRDefault="00460D7A" w:rsidP="00460D7A">
      <w:r>
        <w:t xml:space="preserve">This can be easily achieved by using the </w:t>
      </w:r>
      <w:proofErr w:type="gramStart"/>
      <w:r>
        <w:t>Shuffle(</w:t>
      </w:r>
      <w:proofErr w:type="gramEnd"/>
      <w:r>
        <w:t>) function from the random library as shown below:</w:t>
      </w:r>
    </w:p>
    <w:p w:rsidR="00460D7A" w:rsidRDefault="00460D7A" w:rsidP="00460D7A"/>
    <w:p w:rsidR="00460D7A" w:rsidRDefault="00460D7A" w:rsidP="00460D7A">
      <w:proofErr w:type="gramStart"/>
      <w:r>
        <w:t>from</w:t>
      </w:r>
      <w:proofErr w:type="gramEnd"/>
      <w:r>
        <w:t xml:space="preserve"> random import shuffle</w:t>
      </w:r>
    </w:p>
    <w:p w:rsidR="00460D7A" w:rsidRDefault="00460D7A" w:rsidP="00460D7A"/>
    <w:p w:rsidR="00460D7A" w:rsidRDefault="00460D7A" w:rsidP="00460D7A">
      <w:r>
        <w:t>List = ['He', 'Loves', 'To', 'Code', 'In', 'Python']</w:t>
      </w:r>
    </w:p>
    <w:p w:rsidR="00460D7A" w:rsidRDefault="00460D7A" w:rsidP="00460D7A">
      <w:proofErr w:type="gramStart"/>
      <w:r>
        <w:t>shuffle(</w:t>
      </w:r>
      <w:proofErr w:type="gramEnd"/>
      <w:r>
        <w:t>List)</w:t>
      </w:r>
    </w:p>
    <w:p w:rsidR="00460D7A" w:rsidRDefault="00460D7A" w:rsidP="00460D7A">
      <w:proofErr w:type="gramStart"/>
      <w:r>
        <w:t>print(</w:t>
      </w:r>
      <w:proofErr w:type="gramEnd"/>
      <w:r>
        <w:t>List)</w:t>
      </w:r>
    </w:p>
    <w:p w:rsidR="00460D7A" w:rsidRDefault="00460D7A" w:rsidP="00460D7A">
      <w:r>
        <w:t>Output: [‘</w:t>
      </w:r>
      <w:proofErr w:type="spellStart"/>
      <w:r>
        <w:t>Loves’,</w:t>
      </w:r>
      <w:proofErr w:type="gramStart"/>
      <w:r>
        <w:t>’He</w:t>
      </w:r>
      <w:proofErr w:type="spellEnd"/>
      <w:r>
        <w:t>’ ,</w:t>
      </w:r>
      <w:proofErr w:type="gramEnd"/>
      <w:r>
        <w:t>’To ,’In’, ‘</w:t>
      </w:r>
      <w:proofErr w:type="spellStart"/>
      <w:r>
        <w:t>Python’,’Code</w:t>
      </w:r>
      <w:proofErr w:type="spellEnd"/>
      <w:r>
        <w:t>’]</w:t>
      </w:r>
    </w:p>
    <w:p w:rsidR="00460D7A" w:rsidRDefault="00460D7A" w:rsidP="00460D7A"/>
    <w:p w:rsidR="00460D7A" w:rsidRPr="00460D7A" w:rsidRDefault="00460D7A" w:rsidP="00460D7A">
      <w:pPr>
        <w:rPr>
          <w:b/>
        </w:rPr>
      </w:pPr>
      <w:r w:rsidRPr="00460D7A">
        <w:rPr>
          <w:b/>
        </w:rPr>
        <w:t>5. What is a map function in Python?</w:t>
      </w:r>
    </w:p>
    <w:p w:rsidR="00460D7A" w:rsidRDefault="00460D7A" w:rsidP="00460D7A">
      <w:r>
        <w:t xml:space="preserve">The </w:t>
      </w:r>
      <w:proofErr w:type="gramStart"/>
      <w:r>
        <w:t>map(</w:t>
      </w:r>
      <w:proofErr w:type="gramEnd"/>
      <w:r>
        <w:t xml:space="preserve">) function in Python has two parameters, function and </w:t>
      </w:r>
      <w:proofErr w:type="spellStart"/>
      <w:r>
        <w:t>iterable</w:t>
      </w:r>
      <w:proofErr w:type="spellEnd"/>
      <w:r>
        <w:t xml:space="preserve">. The </w:t>
      </w:r>
      <w:proofErr w:type="gramStart"/>
      <w:r>
        <w:t>map(</w:t>
      </w:r>
      <w:proofErr w:type="gramEnd"/>
      <w:r>
        <w:t xml:space="preserve">) function takes a function as an argument and then applies that function to all the elements of an </w:t>
      </w:r>
      <w:proofErr w:type="spellStart"/>
      <w:r>
        <w:t>iterable</w:t>
      </w:r>
      <w:proofErr w:type="spellEnd"/>
      <w:r>
        <w:t>, passed to it as another argument. It returns an object list of results.</w:t>
      </w:r>
    </w:p>
    <w:p w:rsidR="00460D7A" w:rsidRDefault="00460D7A" w:rsidP="00460D7A"/>
    <w:p w:rsidR="00460D7A" w:rsidRDefault="00460D7A" w:rsidP="00460D7A">
      <w:r>
        <w:t>For example:</w:t>
      </w:r>
    </w:p>
    <w:p w:rsidR="00460D7A" w:rsidRDefault="00460D7A" w:rsidP="00460D7A"/>
    <w:p w:rsidR="00460D7A" w:rsidRDefault="00460D7A" w:rsidP="00460D7A">
      <w:proofErr w:type="gramStart"/>
      <w:r>
        <w:t>def</w:t>
      </w:r>
      <w:proofErr w:type="gramEnd"/>
      <w:r>
        <w:t xml:space="preserve"> </w:t>
      </w:r>
      <w:proofErr w:type="spellStart"/>
      <w:r>
        <w:t>calculateSq</w:t>
      </w:r>
      <w:proofErr w:type="spellEnd"/>
      <w:r>
        <w:t>(n):</w:t>
      </w:r>
    </w:p>
    <w:p w:rsidR="00460D7A" w:rsidRDefault="00460D7A" w:rsidP="00460D7A">
      <w:proofErr w:type="gramStart"/>
      <w:r>
        <w:t>return</w:t>
      </w:r>
      <w:proofErr w:type="gramEnd"/>
      <w:r>
        <w:t xml:space="preserve"> n*n</w:t>
      </w:r>
    </w:p>
    <w:p w:rsidR="00460D7A" w:rsidRDefault="00460D7A" w:rsidP="00460D7A">
      <w:proofErr w:type="gramStart"/>
      <w:r>
        <w:t>numbers</w:t>
      </w:r>
      <w:proofErr w:type="gramEnd"/>
      <w:r>
        <w:t xml:space="preserve"> = (2, 3, 4, 5)</w:t>
      </w:r>
    </w:p>
    <w:p w:rsidR="00460D7A" w:rsidRDefault="00460D7A" w:rsidP="00460D7A">
      <w:proofErr w:type="gramStart"/>
      <w:r>
        <w:lastRenderedPageBreak/>
        <w:t>result</w:t>
      </w:r>
      <w:proofErr w:type="gramEnd"/>
      <w:r>
        <w:t xml:space="preserve"> = map( </w:t>
      </w:r>
      <w:proofErr w:type="spellStart"/>
      <w:r>
        <w:t>calculateSq</w:t>
      </w:r>
      <w:proofErr w:type="spellEnd"/>
      <w:r>
        <w:t>, numbers)</w:t>
      </w:r>
    </w:p>
    <w:p w:rsidR="00460D7A" w:rsidRDefault="00460D7A" w:rsidP="00460D7A">
      <w:proofErr w:type="gramStart"/>
      <w:r>
        <w:t>print(</w:t>
      </w:r>
      <w:proofErr w:type="gramEnd"/>
      <w:r>
        <w:t>result)</w:t>
      </w:r>
    </w:p>
    <w:p w:rsidR="00460D7A" w:rsidRDefault="00460D7A" w:rsidP="00460D7A"/>
    <w:p w:rsidR="00460D7A" w:rsidRPr="00460D7A" w:rsidRDefault="00460D7A" w:rsidP="00460D7A">
      <w:pPr>
        <w:rPr>
          <w:b/>
        </w:rPr>
      </w:pPr>
      <w:r w:rsidRPr="00460D7A">
        <w:rPr>
          <w:b/>
        </w:rPr>
        <w:t>6. Do we need to declare variables with data types in Python?</w:t>
      </w:r>
    </w:p>
    <w:p w:rsidR="00460D7A" w:rsidRDefault="00460D7A" w:rsidP="00460D7A">
      <w:r>
        <w:t>No. Python is a dynamically typed language, I.E., Python Interpreter automatically identifies the data type of a variable based on the type of value assigned to the variable.</w:t>
      </w:r>
    </w:p>
    <w:p w:rsidR="00460D7A" w:rsidRPr="00460D7A" w:rsidRDefault="00460D7A" w:rsidP="00460D7A">
      <w:pPr>
        <w:rPr>
          <w:b/>
        </w:rPr>
      </w:pPr>
      <w:r w:rsidRPr="00460D7A">
        <w:rPr>
          <w:b/>
        </w:rPr>
        <w:t>7. How will you remove duplicate elements from a list?</w:t>
      </w:r>
    </w:p>
    <w:p w:rsidR="00460D7A" w:rsidRDefault="00460D7A" w:rsidP="00460D7A">
      <w:r>
        <w:t xml:space="preserve">To remove duplicate elements from the list we use the </w:t>
      </w:r>
      <w:proofErr w:type="gramStart"/>
      <w:r>
        <w:t>set(</w:t>
      </w:r>
      <w:proofErr w:type="gramEnd"/>
      <w:r>
        <w:t>) function.</w:t>
      </w:r>
    </w:p>
    <w:p w:rsidR="00460D7A" w:rsidRDefault="00460D7A" w:rsidP="00460D7A"/>
    <w:p w:rsidR="00460D7A" w:rsidRDefault="00460D7A" w:rsidP="00460D7A">
      <w:r>
        <w:t>Consider the below example:</w:t>
      </w:r>
    </w:p>
    <w:p w:rsidR="00460D7A" w:rsidRDefault="00460D7A" w:rsidP="00460D7A"/>
    <w:p w:rsidR="00460D7A" w:rsidRDefault="00460D7A" w:rsidP="00460D7A">
      <w:proofErr w:type="spellStart"/>
      <w:r>
        <w:t>demo_list</w:t>
      </w:r>
      <w:proofErr w:type="spellEnd"/>
      <w:proofErr w:type="gramStart"/>
      <w:r>
        <w:t>=[</w:t>
      </w:r>
      <w:proofErr w:type="gramEnd"/>
      <w:r>
        <w:t>5,4,4,6,8,12,12,1,5]</w:t>
      </w:r>
    </w:p>
    <w:p w:rsidR="00460D7A" w:rsidRDefault="00460D7A" w:rsidP="00460D7A">
      <w:r>
        <w:t xml:space="preserve"> </w:t>
      </w:r>
      <w:proofErr w:type="spellStart"/>
      <w:r>
        <w:t>unique_list</w:t>
      </w:r>
      <w:proofErr w:type="spellEnd"/>
      <w:r>
        <w:t xml:space="preserve"> = </w:t>
      </w:r>
      <w:proofErr w:type="gramStart"/>
      <w:r>
        <w:t>list(</w:t>
      </w:r>
      <w:proofErr w:type="gramEnd"/>
      <w:r>
        <w:t>set(</w:t>
      </w:r>
      <w:proofErr w:type="spellStart"/>
      <w:r>
        <w:t>demo_list</w:t>
      </w:r>
      <w:proofErr w:type="spellEnd"/>
      <w:r>
        <w:t>))</w:t>
      </w:r>
    </w:p>
    <w:p w:rsidR="00460D7A" w:rsidRDefault="00460D7A" w:rsidP="00460D7A">
      <w:proofErr w:type="gramStart"/>
      <w:r>
        <w:t>output</w:t>
      </w:r>
      <w:proofErr w:type="gramEnd"/>
      <w:r>
        <w:t>:[1,5,6,8,12]</w:t>
      </w:r>
    </w:p>
    <w:p w:rsidR="00460D7A" w:rsidRDefault="00460D7A" w:rsidP="00460D7A"/>
    <w:p w:rsidR="00460D7A" w:rsidRPr="00460D7A" w:rsidRDefault="00460D7A" w:rsidP="00460D7A">
      <w:pPr>
        <w:rPr>
          <w:b/>
        </w:rPr>
      </w:pPr>
      <w:proofErr w:type="gramStart"/>
      <w:r w:rsidRPr="00460D7A">
        <w:rPr>
          <w:b/>
        </w:rPr>
        <w:t>8.What</w:t>
      </w:r>
      <w:proofErr w:type="gramEnd"/>
      <w:r w:rsidRPr="00460D7A">
        <w:rPr>
          <w:b/>
        </w:rPr>
        <w:t xml:space="preserve"> is the purpose of is, not and in operators?</w:t>
      </w:r>
    </w:p>
    <w:p w:rsidR="00460D7A" w:rsidRDefault="00460D7A" w:rsidP="00460D7A">
      <w:r>
        <w:t xml:space="preserve">Operators are referred to as special functions that take one or more </w:t>
      </w:r>
      <w:proofErr w:type="gramStart"/>
      <w:r>
        <w:t>values(</w:t>
      </w:r>
      <w:proofErr w:type="gramEnd"/>
      <w:r>
        <w:t>operands) and produce a corresponding result.</w:t>
      </w:r>
    </w:p>
    <w:p w:rsidR="00460D7A" w:rsidRDefault="00460D7A" w:rsidP="00460D7A"/>
    <w:p w:rsidR="00460D7A" w:rsidRDefault="00460D7A" w:rsidP="00460D7A">
      <w:proofErr w:type="gramStart"/>
      <w:r>
        <w:t>is</w:t>
      </w:r>
      <w:proofErr w:type="gramEnd"/>
      <w:r>
        <w:t>: returns the true value when both the operands are true  (Example: “x” is ‘x’)</w:t>
      </w:r>
    </w:p>
    <w:p w:rsidR="00460D7A" w:rsidRDefault="00460D7A" w:rsidP="00460D7A">
      <w:proofErr w:type="gramStart"/>
      <w:r>
        <w:t>not</w:t>
      </w:r>
      <w:proofErr w:type="gramEnd"/>
      <w:r>
        <w:t xml:space="preserve">: returns the inverse of the </w:t>
      </w:r>
      <w:proofErr w:type="spellStart"/>
      <w:r>
        <w:t>boolean</w:t>
      </w:r>
      <w:proofErr w:type="spellEnd"/>
      <w:r>
        <w:t xml:space="preserve"> value based upon the operands (example:”1” returns “0” and vice-versa.</w:t>
      </w:r>
    </w:p>
    <w:p w:rsidR="00460D7A" w:rsidRDefault="00460D7A" w:rsidP="00460D7A">
      <w:r>
        <w:t>In: helps to check if the element is present in a given Sequence or not.</w:t>
      </w:r>
    </w:p>
    <w:p w:rsidR="00460D7A" w:rsidRPr="00460D7A" w:rsidRDefault="00460D7A" w:rsidP="00460D7A">
      <w:pPr>
        <w:rPr>
          <w:b/>
        </w:rPr>
      </w:pPr>
      <w:proofErr w:type="gramStart"/>
      <w:r w:rsidRPr="00460D7A">
        <w:rPr>
          <w:b/>
        </w:rPr>
        <w:t>9.How</w:t>
      </w:r>
      <w:proofErr w:type="gramEnd"/>
      <w:r w:rsidRPr="00460D7A">
        <w:rPr>
          <w:b/>
        </w:rPr>
        <w:t xml:space="preserve"> will you convert a string to all lowercase?</w:t>
      </w:r>
    </w:p>
    <w:p w:rsidR="00460D7A" w:rsidRDefault="00460D7A" w:rsidP="00460D7A">
      <w:proofErr w:type="gramStart"/>
      <w:r>
        <w:t>lower(</w:t>
      </w:r>
      <w:proofErr w:type="gramEnd"/>
      <w:r>
        <w:t>) function is  used to convert a string to lowercase.</w:t>
      </w:r>
    </w:p>
    <w:p w:rsidR="00460D7A" w:rsidRDefault="00460D7A" w:rsidP="00460D7A"/>
    <w:p w:rsidR="00460D7A" w:rsidRDefault="00460D7A" w:rsidP="00460D7A">
      <w:r>
        <w:t>For Example:</w:t>
      </w:r>
    </w:p>
    <w:p w:rsidR="00460D7A" w:rsidRDefault="00460D7A" w:rsidP="00460D7A"/>
    <w:p w:rsidR="00460D7A" w:rsidRDefault="00460D7A" w:rsidP="00460D7A">
      <w:proofErr w:type="spellStart"/>
      <w:r>
        <w:t>demo_string</w:t>
      </w:r>
      <w:proofErr w:type="spellEnd"/>
      <w:r>
        <w:t>='ROSES'</w:t>
      </w:r>
    </w:p>
    <w:p w:rsidR="00460D7A" w:rsidRDefault="00460D7A" w:rsidP="00460D7A">
      <w:proofErr w:type="gramStart"/>
      <w:r>
        <w:t>print(</w:t>
      </w:r>
      <w:proofErr w:type="spellStart"/>
      <w:proofErr w:type="gramEnd"/>
      <w:r>
        <w:t>demo_string.lower</w:t>
      </w:r>
      <w:proofErr w:type="spellEnd"/>
      <w:r>
        <w:t>())</w:t>
      </w:r>
    </w:p>
    <w:p w:rsidR="00460D7A" w:rsidRDefault="00460D7A" w:rsidP="00460D7A"/>
    <w:p w:rsidR="00460D7A" w:rsidRPr="00460D7A" w:rsidRDefault="00460D7A" w:rsidP="00460D7A">
      <w:pPr>
        <w:rPr>
          <w:b/>
        </w:rPr>
      </w:pPr>
      <w:r w:rsidRPr="00460D7A">
        <w:rPr>
          <w:b/>
        </w:rPr>
        <w:t>10. What is the lambda function in Python?</w:t>
      </w:r>
    </w:p>
    <w:p w:rsidR="00460D7A" w:rsidRDefault="00460D7A" w:rsidP="00460D7A">
      <w:r>
        <w:t>A lambda function is an anonymous function (a function that does not have a name) in Python. To define anonymous functions, we use the ‘lambda’ keyword instead of the ‘def’ keyword, hence the name ‘lambda function’. Lambda functions can have any number of arguments but only one statement.</w:t>
      </w:r>
    </w:p>
    <w:p w:rsidR="00460D7A" w:rsidRDefault="00460D7A" w:rsidP="00460D7A"/>
    <w:p w:rsidR="00460D7A" w:rsidRDefault="00460D7A" w:rsidP="00460D7A">
      <w:r>
        <w:t>For example:</w:t>
      </w:r>
    </w:p>
    <w:p w:rsidR="00460D7A" w:rsidRDefault="00460D7A" w:rsidP="00460D7A"/>
    <w:p w:rsidR="00460D7A" w:rsidRDefault="00460D7A" w:rsidP="00460D7A">
      <w:r>
        <w:t xml:space="preserve">l = lambda </w:t>
      </w:r>
      <w:proofErr w:type="spellStart"/>
      <w:r>
        <w:t>x</w:t>
      </w:r>
      <w:proofErr w:type="gramStart"/>
      <w:r>
        <w:t>,y</w:t>
      </w:r>
      <w:proofErr w:type="spellEnd"/>
      <w:proofErr w:type="gramEnd"/>
      <w:r>
        <w:t xml:space="preserve"> : x*y</w:t>
      </w:r>
    </w:p>
    <w:p w:rsidR="00460D7A" w:rsidRDefault="00460D7A" w:rsidP="00460D7A">
      <w:proofErr w:type="gramStart"/>
      <w:r>
        <w:t>print(</w:t>
      </w:r>
      <w:proofErr w:type="gramEnd"/>
      <w:r>
        <w:t>a(5, 6))</w:t>
      </w:r>
    </w:p>
    <w:p w:rsidR="00460D7A" w:rsidRDefault="00460D7A" w:rsidP="00460D7A"/>
    <w:p w:rsidR="00460D7A" w:rsidRPr="00460D7A" w:rsidRDefault="00460D7A" w:rsidP="00460D7A">
      <w:pPr>
        <w:rPr>
          <w:b/>
        </w:rPr>
      </w:pPr>
      <w:r w:rsidRPr="00460D7A">
        <w:rPr>
          <w:b/>
        </w:rPr>
        <w:t>11.  What is slicing in Python?</w:t>
      </w:r>
    </w:p>
    <w:p w:rsidR="00460D7A" w:rsidRDefault="00460D7A" w:rsidP="00460D7A">
      <w:r>
        <w:t xml:space="preserve">Slicing is a process used to select a range of elements from sequence data type like list, string and </w:t>
      </w:r>
      <w:proofErr w:type="spellStart"/>
      <w:r>
        <w:t>tuple</w:t>
      </w:r>
      <w:proofErr w:type="spellEnd"/>
      <w:r>
        <w:t xml:space="preserve">. Slicing is beneficial and easy to extract out the elements. It requires </w:t>
      </w:r>
      <w:proofErr w:type="gramStart"/>
      <w:r>
        <w:t>a :</w:t>
      </w:r>
      <w:proofErr w:type="gramEnd"/>
      <w:r>
        <w:t xml:space="preserve"> (colon) which separates the start index and end index of the field. All the data sequence types List or </w:t>
      </w:r>
      <w:proofErr w:type="spellStart"/>
      <w:r>
        <w:t>tuple</w:t>
      </w:r>
      <w:proofErr w:type="spellEnd"/>
      <w:r>
        <w:t xml:space="preserve"> allows us to use slicing to get the needed elements. Although we can get elements by specifying an index, we get only a single element whereas using slicing we can get a group or appropriate range </w:t>
      </w:r>
      <w:proofErr w:type="gramStart"/>
      <w:r>
        <w:t>of  needed</w:t>
      </w:r>
      <w:proofErr w:type="gramEnd"/>
      <w:r>
        <w:t xml:space="preserve"> elements.</w:t>
      </w:r>
    </w:p>
    <w:p w:rsidR="00460D7A" w:rsidRDefault="00460D7A" w:rsidP="00460D7A"/>
    <w:p w:rsidR="00460D7A" w:rsidRDefault="00460D7A" w:rsidP="00460D7A">
      <w:r>
        <w:t>Syntax:</w:t>
      </w:r>
    </w:p>
    <w:p w:rsidR="00460D7A" w:rsidRDefault="00460D7A" w:rsidP="00460D7A"/>
    <w:p w:rsidR="00460D7A" w:rsidRDefault="00460D7A" w:rsidP="00460D7A">
      <w:proofErr w:type="spellStart"/>
      <w:r>
        <w:t>List_</w:t>
      </w:r>
      <w:proofErr w:type="gramStart"/>
      <w:r>
        <w:t>name</w:t>
      </w:r>
      <w:proofErr w:type="spellEnd"/>
      <w:r>
        <w:t>[</w:t>
      </w:r>
      <w:proofErr w:type="spellStart"/>
      <w:proofErr w:type="gramEnd"/>
      <w:r>
        <w:t>start:stop</w:t>
      </w:r>
      <w:proofErr w:type="spellEnd"/>
      <w:r>
        <w:t>]</w:t>
      </w:r>
    </w:p>
    <w:p w:rsidR="00460D7A" w:rsidRPr="00460D7A" w:rsidRDefault="00460D7A" w:rsidP="00460D7A">
      <w:pPr>
        <w:rPr>
          <w:b/>
        </w:rPr>
      </w:pPr>
      <w:r w:rsidRPr="00460D7A">
        <w:rPr>
          <w:b/>
        </w:rPr>
        <w:t>12. Which one of the following is not the correct syntax for creating a set in Python?</w:t>
      </w:r>
    </w:p>
    <w:p w:rsidR="00460D7A" w:rsidRDefault="00460D7A" w:rsidP="00460D7A">
      <w:proofErr w:type="gramStart"/>
      <w:r>
        <w:t>set(</w:t>
      </w:r>
      <w:proofErr w:type="gramEnd"/>
      <w:r>
        <w:t>[[1,2],[3,4],[4,5]])</w:t>
      </w:r>
    </w:p>
    <w:p w:rsidR="00460D7A" w:rsidRDefault="00460D7A" w:rsidP="00460D7A">
      <w:proofErr w:type="gramStart"/>
      <w:r>
        <w:t>set(</w:t>
      </w:r>
      <w:proofErr w:type="gramEnd"/>
      <w:r>
        <w:t>[1,2,2,3,4,5])</w:t>
      </w:r>
    </w:p>
    <w:p w:rsidR="00460D7A" w:rsidRDefault="00460D7A" w:rsidP="00460D7A">
      <w:r>
        <w:t>{1</w:t>
      </w:r>
      <w:proofErr w:type="gramStart"/>
      <w:r>
        <w:t>,2,3,4</w:t>
      </w:r>
      <w:proofErr w:type="gramEnd"/>
      <w:r>
        <w:t>}</w:t>
      </w:r>
    </w:p>
    <w:p w:rsidR="00460D7A" w:rsidRDefault="00460D7A" w:rsidP="00460D7A">
      <w:proofErr w:type="gramStart"/>
      <w:r>
        <w:lastRenderedPageBreak/>
        <w:t>set(</w:t>
      </w:r>
      <w:proofErr w:type="gramEnd"/>
      <w:r>
        <w:t>(1,2,3,4))</w:t>
      </w:r>
    </w:p>
    <w:p w:rsidR="00460D7A" w:rsidRDefault="00460D7A" w:rsidP="00460D7A">
      <w:proofErr w:type="gramStart"/>
      <w:r>
        <w:t>Ans.</w:t>
      </w:r>
      <w:proofErr w:type="gramEnd"/>
    </w:p>
    <w:p w:rsidR="00460D7A" w:rsidRDefault="00460D7A" w:rsidP="00460D7A"/>
    <w:p w:rsidR="00460D7A" w:rsidRDefault="00460D7A" w:rsidP="00460D7A">
      <w:proofErr w:type="gramStart"/>
      <w:r>
        <w:t>set(</w:t>
      </w:r>
      <w:proofErr w:type="gramEnd"/>
      <w:r>
        <w:t>[[1,2],[3,4],[4,5]])</w:t>
      </w:r>
    </w:p>
    <w:p w:rsidR="00460D7A" w:rsidRDefault="00460D7A" w:rsidP="00460D7A"/>
    <w:p w:rsidR="00460D7A" w:rsidRDefault="00460D7A" w:rsidP="00460D7A">
      <w:r>
        <w:t xml:space="preserve">Explanation: The argument given for the set must be </w:t>
      </w:r>
      <w:proofErr w:type="spellStart"/>
      <w:r>
        <w:t>iterable</w:t>
      </w:r>
      <w:proofErr w:type="spellEnd"/>
      <w:r>
        <w:t>.</w:t>
      </w:r>
    </w:p>
    <w:p w:rsidR="00460D7A" w:rsidRDefault="00460D7A" w:rsidP="00460D7A"/>
    <w:p w:rsidR="00460D7A" w:rsidRPr="00460D7A" w:rsidRDefault="00460D7A" w:rsidP="00460D7A">
      <w:pPr>
        <w:rPr>
          <w:b/>
        </w:rPr>
      </w:pPr>
      <w:r w:rsidRPr="00460D7A">
        <w:rPr>
          <w:b/>
        </w:rPr>
        <w:t>13. What is the difference between / and // operator in Python?</w:t>
      </w:r>
    </w:p>
    <w:p w:rsidR="00460D7A" w:rsidRDefault="00460D7A" w:rsidP="00460D7A">
      <w:r>
        <w:t>/: is a division operator and returns the Quotient value.</w:t>
      </w:r>
    </w:p>
    <w:p w:rsidR="00460D7A" w:rsidRDefault="00460D7A" w:rsidP="00460D7A">
      <w:r>
        <w:t>10/3</w:t>
      </w:r>
    </w:p>
    <w:p w:rsidR="00460D7A" w:rsidRDefault="00460D7A" w:rsidP="00460D7A"/>
    <w:p w:rsidR="00460D7A" w:rsidRDefault="00460D7A" w:rsidP="00460D7A">
      <w:r>
        <w:t>3.33</w:t>
      </w:r>
    </w:p>
    <w:p w:rsidR="00460D7A" w:rsidRDefault="00460D7A" w:rsidP="00460D7A"/>
    <w:p w:rsidR="00460D7A" w:rsidRDefault="00460D7A" w:rsidP="00460D7A">
      <w:r>
        <w:t>/</w:t>
      </w:r>
      <w:proofErr w:type="gramStart"/>
      <w:r>
        <w:t>/ :</w:t>
      </w:r>
      <w:proofErr w:type="gramEnd"/>
      <w:r>
        <w:t xml:space="preserve"> is known as floor division operator and used to return only the value of quotient before decimal</w:t>
      </w:r>
    </w:p>
    <w:p w:rsidR="00460D7A" w:rsidRDefault="00460D7A" w:rsidP="00460D7A">
      <w:r>
        <w:t>10//3</w:t>
      </w:r>
    </w:p>
    <w:p w:rsidR="00460D7A" w:rsidRDefault="00460D7A" w:rsidP="00460D7A"/>
    <w:p w:rsidR="00460D7A" w:rsidRDefault="00460D7A" w:rsidP="00460D7A">
      <w:r>
        <w:t>3</w:t>
      </w:r>
    </w:p>
    <w:p w:rsidR="00460D7A" w:rsidRDefault="00460D7A" w:rsidP="00460D7A"/>
    <w:p w:rsidR="00460D7A" w:rsidRPr="00460D7A" w:rsidRDefault="00460D7A" w:rsidP="00460D7A">
      <w:pPr>
        <w:rPr>
          <w:b/>
        </w:rPr>
      </w:pPr>
      <w:r w:rsidRPr="00460D7A">
        <w:rPr>
          <w:b/>
        </w:rPr>
        <w:t xml:space="preserve">14. What is the difference between list and </w:t>
      </w:r>
      <w:proofErr w:type="spellStart"/>
      <w:r w:rsidRPr="00460D7A">
        <w:rPr>
          <w:b/>
        </w:rPr>
        <w:t>tuples</w:t>
      </w:r>
      <w:proofErr w:type="spellEnd"/>
      <w:r w:rsidRPr="00460D7A">
        <w:rPr>
          <w:b/>
        </w:rPr>
        <w:t xml:space="preserve"> in Python?</w:t>
      </w:r>
    </w:p>
    <w:p w:rsidR="00460D7A" w:rsidRDefault="00460D7A" w:rsidP="00460D7A">
      <w:r>
        <w:t xml:space="preserve">Lists are mutable, but </w:t>
      </w:r>
      <w:proofErr w:type="spellStart"/>
      <w:r>
        <w:t>tuples</w:t>
      </w:r>
      <w:proofErr w:type="spellEnd"/>
      <w:r>
        <w:t xml:space="preserve"> are immutable.</w:t>
      </w:r>
    </w:p>
    <w:p w:rsidR="00460D7A" w:rsidRDefault="00460D7A" w:rsidP="00460D7A"/>
    <w:p w:rsidR="00460D7A" w:rsidRPr="00460D7A" w:rsidRDefault="00460D7A" w:rsidP="00460D7A">
      <w:pPr>
        <w:rPr>
          <w:b/>
        </w:rPr>
      </w:pPr>
      <w:r w:rsidRPr="00460D7A">
        <w:rPr>
          <w:b/>
        </w:rPr>
        <w:t>15. What is dictionary in Python? Give an example.</w:t>
      </w:r>
    </w:p>
    <w:p w:rsidR="00460D7A" w:rsidRDefault="00460D7A" w:rsidP="00460D7A">
      <w:r>
        <w:t xml:space="preserve">A Python dictionary is a collection of items in no particular order. Python dictionaries are written in curly brackets with keys and values. Dictionaries are </w:t>
      </w:r>
      <w:proofErr w:type="spellStart"/>
      <w:r>
        <w:t>optimised</w:t>
      </w:r>
      <w:proofErr w:type="spellEnd"/>
      <w:r>
        <w:t xml:space="preserve"> to retrieve value for known keys.</w:t>
      </w:r>
    </w:p>
    <w:p w:rsidR="00460D7A" w:rsidRDefault="00460D7A" w:rsidP="00460D7A"/>
    <w:p w:rsidR="00460D7A" w:rsidRDefault="00460D7A" w:rsidP="00460D7A">
      <w:r>
        <w:t>Example</w:t>
      </w:r>
    </w:p>
    <w:p w:rsidR="00460D7A" w:rsidRDefault="00460D7A" w:rsidP="00460D7A"/>
    <w:p w:rsidR="00460D7A" w:rsidRDefault="00460D7A" w:rsidP="00460D7A">
      <w:r>
        <w:t>d</w:t>
      </w:r>
      <w:proofErr w:type="gramStart"/>
      <w:r>
        <w:t>={</w:t>
      </w:r>
      <w:proofErr w:type="gramEnd"/>
      <w:r>
        <w:t>“a”:1,”b”:2}</w:t>
      </w:r>
    </w:p>
    <w:p w:rsidR="00460D7A" w:rsidRDefault="00460D7A" w:rsidP="00460D7A"/>
    <w:p w:rsidR="00460D7A" w:rsidRPr="00460D7A" w:rsidRDefault="00460D7A" w:rsidP="00460D7A">
      <w:pPr>
        <w:rPr>
          <w:b/>
        </w:rPr>
      </w:pPr>
      <w:r w:rsidRPr="00460D7A">
        <w:rPr>
          <w:b/>
        </w:rPr>
        <w:t>16. How do you get a list of all the keys in a dictionary?</w:t>
      </w:r>
    </w:p>
    <w:p w:rsidR="00460D7A" w:rsidRDefault="00460D7A" w:rsidP="00460D7A">
      <w:r>
        <w:t xml:space="preserve">One of the ways we can get a list of keys is by using: </w:t>
      </w:r>
      <w:proofErr w:type="spellStart"/>
      <w:proofErr w:type="gramStart"/>
      <w:r>
        <w:t>dict.keys</w:t>
      </w:r>
      <w:proofErr w:type="spellEnd"/>
      <w:r>
        <w:t>()</w:t>
      </w:r>
      <w:proofErr w:type="gramEnd"/>
    </w:p>
    <w:p w:rsidR="00460D7A" w:rsidRDefault="00460D7A" w:rsidP="00460D7A">
      <w:r>
        <w:t xml:space="preserve">This method returns all the available keys in the dictionary. </w:t>
      </w:r>
      <w:proofErr w:type="spellStart"/>
      <w:proofErr w:type="gramStart"/>
      <w:r>
        <w:t>dict</w:t>
      </w:r>
      <w:proofErr w:type="spellEnd"/>
      <w:proofErr w:type="gramEnd"/>
      <w:r>
        <w:t xml:space="preserve"> = {1:a, 2:b, 3:c} </w:t>
      </w:r>
      <w:proofErr w:type="spellStart"/>
      <w:r>
        <w:t>dict.keys</w:t>
      </w:r>
      <w:proofErr w:type="spellEnd"/>
      <w:r>
        <w:t>()</w:t>
      </w:r>
    </w:p>
    <w:p w:rsidR="00460D7A" w:rsidRDefault="00460D7A" w:rsidP="00460D7A">
      <w:proofErr w:type="gramStart"/>
      <w:r>
        <w:t>o/p</w:t>
      </w:r>
      <w:proofErr w:type="gramEnd"/>
      <w:r>
        <w:t>: [1, 2, 3]</w:t>
      </w:r>
    </w:p>
    <w:p w:rsidR="00460D7A" w:rsidRDefault="00460D7A" w:rsidP="00460D7A"/>
    <w:p w:rsidR="00460D7A" w:rsidRPr="00460D7A" w:rsidRDefault="00460D7A" w:rsidP="00460D7A">
      <w:pPr>
        <w:rPr>
          <w:b/>
        </w:rPr>
      </w:pPr>
      <w:r w:rsidRPr="00460D7A">
        <w:rPr>
          <w:b/>
        </w:rPr>
        <w:t>17. What are the different types of operators in Python?</w:t>
      </w:r>
    </w:p>
    <w:p w:rsidR="00460D7A" w:rsidRDefault="00460D7A" w:rsidP="00460D7A">
      <w:r>
        <w:t>Python has the following basic operators:</w:t>
      </w:r>
    </w:p>
    <w:p w:rsidR="00460D7A" w:rsidRDefault="00460D7A" w:rsidP="00460D7A">
      <w:r>
        <w:t xml:space="preserve">Arithmetic( Addition(+), </w:t>
      </w:r>
      <w:proofErr w:type="spellStart"/>
      <w:r>
        <w:t>Substraction</w:t>
      </w:r>
      <w:proofErr w:type="spellEnd"/>
      <w:r>
        <w:t>(-), Multiplication(*), Division(/), Modulus(%) ), Relational ( &lt;, &gt;, &lt;=, &gt;=, ==, !=, ),</w:t>
      </w:r>
    </w:p>
    <w:p w:rsidR="00460D7A" w:rsidRDefault="00460D7A" w:rsidP="00460D7A">
      <w:r>
        <w:t xml:space="preserve">Assignment </w:t>
      </w:r>
      <w:proofErr w:type="gramStart"/>
      <w:r>
        <w:t>( =</w:t>
      </w:r>
      <w:proofErr w:type="gramEnd"/>
      <w:r>
        <w:t>. +=, -=, /=, *=, %= ),</w:t>
      </w:r>
    </w:p>
    <w:p w:rsidR="00460D7A" w:rsidRDefault="00460D7A" w:rsidP="00460D7A">
      <w:r>
        <w:t xml:space="preserve">Logical </w:t>
      </w:r>
      <w:proofErr w:type="gramStart"/>
      <w:r>
        <w:t>( and</w:t>
      </w:r>
      <w:proofErr w:type="gramEnd"/>
      <w:r>
        <w:t>, or not ), Membership, Identity, and Bitwise Operators</w:t>
      </w:r>
    </w:p>
    <w:p w:rsidR="00460D7A" w:rsidRPr="00460D7A" w:rsidRDefault="00460D7A" w:rsidP="00460D7A">
      <w:pPr>
        <w:rPr>
          <w:b/>
        </w:rPr>
      </w:pPr>
    </w:p>
    <w:p w:rsidR="00460D7A" w:rsidRPr="00460D7A" w:rsidRDefault="00460D7A" w:rsidP="00460D7A">
      <w:pPr>
        <w:rPr>
          <w:b/>
        </w:rPr>
      </w:pPr>
      <w:r w:rsidRPr="00460D7A">
        <w:rPr>
          <w:b/>
        </w:rPr>
        <w:t xml:space="preserve">18. What is the difference between </w:t>
      </w:r>
      <w:proofErr w:type="spellStart"/>
      <w:r w:rsidRPr="00460D7A">
        <w:rPr>
          <w:b/>
        </w:rPr>
        <w:t>tuple</w:t>
      </w:r>
      <w:proofErr w:type="spellEnd"/>
      <w:r w:rsidRPr="00460D7A">
        <w:rPr>
          <w:b/>
        </w:rPr>
        <w:t xml:space="preserve"> and dictionary?</w:t>
      </w:r>
    </w:p>
    <w:p w:rsidR="00460D7A" w:rsidRDefault="00460D7A" w:rsidP="00460D7A">
      <w:r>
        <w:t xml:space="preserve">One major difference between a </w:t>
      </w:r>
      <w:proofErr w:type="spellStart"/>
      <w:r>
        <w:t>tuple</w:t>
      </w:r>
      <w:proofErr w:type="spellEnd"/>
      <w:r>
        <w:t xml:space="preserve"> and a dictionary is that dictionary is mutable while a </w:t>
      </w:r>
      <w:proofErr w:type="spellStart"/>
      <w:r>
        <w:t>tuple</w:t>
      </w:r>
      <w:proofErr w:type="spellEnd"/>
      <w:r>
        <w:t xml:space="preserve"> is not. Meaning the content of a dictionary can be changed without changing </w:t>
      </w:r>
      <w:proofErr w:type="spellStart"/>
      <w:proofErr w:type="gramStart"/>
      <w:r>
        <w:t>it’s</w:t>
      </w:r>
      <w:proofErr w:type="spellEnd"/>
      <w:proofErr w:type="gramEnd"/>
      <w:r>
        <w:t xml:space="preserve"> identity, but in </w:t>
      </w:r>
      <w:proofErr w:type="spellStart"/>
      <w:r>
        <w:t>tuple</w:t>
      </w:r>
      <w:proofErr w:type="spellEnd"/>
      <w:r>
        <w:t xml:space="preserve"> that’s not possible.</w:t>
      </w:r>
    </w:p>
    <w:p w:rsidR="00460D7A" w:rsidRDefault="00460D7A" w:rsidP="00460D7A"/>
    <w:p w:rsidR="00460D7A" w:rsidRPr="00460D7A" w:rsidRDefault="00460D7A" w:rsidP="00460D7A">
      <w:pPr>
        <w:rPr>
          <w:b/>
        </w:rPr>
      </w:pPr>
      <w:r w:rsidRPr="00460D7A">
        <w:rPr>
          <w:b/>
        </w:rPr>
        <w:t xml:space="preserve">19. What does </w:t>
      </w:r>
      <w:proofErr w:type="spellStart"/>
      <w:proofErr w:type="gramStart"/>
      <w:r w:rsidRPr="00460D7A">
        <w:rPr>
          <w:b/>
        </w:rPr>
        <w:t>len</w:t>
      </w:r>
      <w:proofErr w:type="spellEnd"/>
      <w:r w:rsidRPr="00460D7A">
        <w:rPr>
          <w:b/>
        </w:rPr>
        <w:t>(</w:t>
      </w:r>
      <w:proofErr w:type="gramEnd"/>
      <w:r w:rsidRPr="00460D7A">
        <w:rPr>
          <w:b/>
        </w:rPr>
        <w:t>) do?</w:t>
      </w:r>
    </w:p>
    <w:p w:rsidR="00460D7A" w:rsidRDefault="00460D7A" w:rsidP="00460D7A">
      <w:proofErr w:type="spellStart"/>
      <w:proofErr w:type="gramStart"/>
      <w:r>
        <w:t>len</w:t>
      </w:r>
      <w:proofErr w:type="spellEnd"/>
      <w:r>
        <w:t>(</w:t>
      </w:r>
      <w:proofErr w:type="gramEnd"/>
      <w:r>
        <w:t xml:space="preserve">) is used to determine the length of a string, a list, an array, and so on. </w:t>
      </w:r>
      <w:proofErr w:type="gramStart"/>
      <w:r>
        <w:t>ex</w:t>
      </w:r>
      <w:proofErr w:type="gramEnd"/>
      <w:r>
        <w:t xml:space="preserve">: </w:t>
      </w:r>
      <w:proofErr w:type="spellStart"/>
      <w:r>
        <w:t>str</w:t>
      </w:r>
      <w:proofErr w:type="spellEnd"/>
      <w:r>
        <w:t xml:space="preserve"> = “</w:t>
      </w:r>
      <w:proofErr w:type="spellStart"/>
      <w:r>
        <w:t>greatlearning</w:t>
      </w:r>
      <w:proofErr w:type="spellEnd"/>
      <w:r>
        <w:t>”</w:t>
      </w:r>
    </w:p>
    <w:p w:rsidR="00460D7A" w:rsidRDefault="00460D7A" w:rsidP="00460D7A">
      <w:proofErr w:type="gramStart"/>
      <w:r>
        <w:t>print(</w:t>
      </w:r>
      <w:proofErr w:type="spellStart"/>
      <w:proofErr w:type="gramEnd"/>
      <w:r>
        <w:t>len</w:t>
      </w:r>
      <w:proofErr w:type="spellEnd"/>
      <w:r>
        <w:t>(</w:t>
      </w:r>
      <w:proofErr w:type="spellStart"/>
      <w:r>
        <w:t>str</w:t>
      </w:r>
      <w:proofErr w:type="spellEnd"/>
      <w:r>
        <w:t>))</w:t>
      </w:r>
    </w:p>
    <w:p w:rsidR="00460D7A" w:rsidRDefault="00460D7A" w:rsidP="00460D7A">
      <w:proofErr w:type="gramStart"/>
      <w:r>
        <w:t>o/p</w:t>
      </w:r>
      <w:proofErr w:type="gramEnd"/>
      <w:r>
        <w:t>: 13</w:t>
      </w:r>
    </w:p>
    <w:p w:rsidR="00460D7A" w:rsidRDefault="00460D7A" w:rsidP="00460D7A"/>
    <w:p w:rsidR="00460D7A" w:rsidRPr="00460D7A" w:rsidRDefault="00460D7A" w:rsidP="00460D7A">
      <w:pPr>
        <w:rPr>
          <w:b/>
        </w:rPr>
      </w:pPr>
      <w:r w:rsidRPr="00460D7A">
        <w:rPr>
          <w:b/>
        </w:rPr>
        <w:t>20. How can you capitalize the first letter of a string?</w:t>
      </w:r>
    </w:p>
    <w:p w:rsidR="00460D7A" w:rsidRDefault="00460D7A" w:rsidP="00460D7A">
      <w:r>
        <w:lastRenderedPageBreak/>
        <w:t xml:space="preserve">We can use the </w:t>
      </w:r>
      <w:proofErr w:type="gramStart"/>
      <w:r>
        <w:t>capitalize(</w:t>
      </w:r>
      <w:proofErr w:type="gramEnd"/>
      <w:r>
        <w:t>) function to capitalize the first character of a string. If the first character is already in capital then it returns the original string.</w:t>
      </w:r>
    </w:p>
    <w:p w:rsidR="00460D7A" w:rsidRDefault="00460D7A" w:rsidP="00460D7A"/>
    <w:p w:rsidR="00460D7A" w:rsidRDefault="00460D7A" w:rsidP="00460D7A">
      <w:r>
        <w:t xml:space="preserve">Syntax: </w:t>
      </w:r>
      <w:proofErr w:type="spellStart"/>
      <w:r>
        <w:t>string_</w:t>
      </w:r>
      <w:proofErr w:type="gramStart"/>
      <w:r>
        <w:t>name.capitalize</w:t>
      </w:r>
      <w:proofErr w:type="spellEnd"/>
      <w:r>
        <w:t>(</w:t>
      </w:r>
      <w:proofErr w:type="gramEnd"/>
      <w:r>
        <w:t>) ex: n = “</w:t>
      </w:r>
      <w:proofErr w:type="spellStart"/>
      <w:r>
        <w:t>greatlearning</w:t>
      </w:r>
      <w:proofErr w:type="spellEnd"/>
      <w:r>
        <w:t>” print(</w:t>
      </w:r>
      <w:proofErr w:type="spellStart"/>
      <w:r>
        <w:t>n.capitalize</w:t>
      </w:r>
      <w:proofErr w:type="spellEnd"/>
      <w:r>
        <w:t>())</w:t>
      </w:r>
    </w:p>
    <w:p w:rsidR="007D4885" w:rsidRDefault="00460D7A" w:rsidP="00460D7A">
      <w:proofErr w:type="gramStart"/>
      <w:r>
        <w:t>o/p</w:t>
      </w:r>
      <w:proofErr w:type="gramEnd"/>
      <w:r>
        <w:t xml:space="preserve">: </w:t>
      </w:r>
      <w:proofErr w:type="spellStart"/>
      <w:r>
        <w:t>Greatlearning</w:t>
      </w:r>
      <w:proofErr w:type="spellEnd"/>
    </w:p>
    <w:sectPr w:rsidR="007D4885" w:rsidSect="007D4885">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7QwNTIyMLI0MjSxNDJV0lEKTi0uzszPAykwrAUADy/XLCwAAAA="/>
  </w:docVars>
  <w:rsids>
    <w:rsidRoot w:val="00460D7A"/>
    <w:rsid w:val="00460D7A"/>
    <w:rsid w:val="007D488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D4885"/>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7</Pages>
  <Words>898</Words>
  <Characters>5122</Characters>
  <Application>Microsoft Office Word</Application>
  <DocSecurity>0</DocSecurity>
  <Lines>42</Lines>
  <Paragraphs>12</Paragraphs>
  <ScaleCrop>false</ScaleCrop>
  <Company/>
  <LinksUpToDate>false</LinksUpToDate>
  <CharactersWithSpaces>600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ishana</dc:creator>
  <cp:lastModifiedBy>Jishana</cp:lastModifiedBy>
  <cp:revision>1</cp:revision>
  <dcterms:created xsi:type="dcterms:W3CDTF">2021-07-27T09:36:00Z</dcterms:created>
  <dcterms:modified xsi:type="dcterms:W3CDTF">2021-07-27T09:38:00Z</dcterms:modified>
</cp:coreProperties>
</file>